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DFD73" w14:textId="31E5D7C4" w:rsidR="00FE3F8E" w:rsidRPr="00DF263C" w:rsidRDefault="003B795C" w:rsidP="00DE3FA8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607BAE82" wp14:editId="58FC9E77">
            <wp:extent cx="601670" cy="638175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662" cy="65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263C">
        <w:rPr>
          <w:b/>
          <w:color w:val="FFC000" w:themeColor="accent4"/>
          <w:sz w:val="52"/>
          <w:szCs w:val="52"/>
        </w:rPr>
        <w:t xml:space="preserve"> </w:t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</w:rPr>
        <w:drawing>
          <wp:inline distT="0" distB="0" distL="0" distR="0" wp14:anchorId="7A88727F" wp14:editId="5F9D71AA">
            <wp:extent cx="981785" cy="676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0544" cy="69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18FA0C7C" wp14:editId="4BBDB60E">
            <wp:extent cx="859155" cy="625494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353" cy="63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8B59" w14:textId="137C3E61" w:rsidR="00DE3FA8" w:rsidRPr="00DF263C" w:rsidRDefault="00DE3FA8" w:rsidP="00DE3FA8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 w:rsidRPr="00DF263C">
        <w:rPr>
          <w:b/>
          <w:color w:val="FFC000" w:themeColor="accent4"/>
          <w:sz w:val="52"/>
          <w:szCs w:val="52"/>
        </w:rPr>
        <w:t>BHARAT KA AMRIT MAHOTSAV</w:t>
      </w:r>
      <w:r w:rsidR="00140A0C">
        <w:rPr>
          <w:b/>
          <w:noProof/>
          <w:color w:val="FFC000" w:themeColor="accent4"/>
          <w:sz w:val="52"/>
          <w:szCs w:val="52"/>
        </w:rPr>
        <w:t xml:space="preserve"> </w:t>
      </w:r>
      <w:r w:rsidR="003B795C">
        <w:rPr>
          <w:b/>
          <w:noProof/>
          <w:color w:val="FFC000" w:themeColor="accent4"/>
          <w:sz w:val="52"/>
          <w:szCs w:val="52"/>
        </w:rPr>
        <w:t xml:space="preserve"> </w:t>
      </w:r>
      <w:r w:rsidR="00140A0C">
        <w:rPr>
          <w:b/>
          <w:noProof/>
          <w:color w:val="FFC000" w:themeColor="accent4"/>
          <w:sz w:val="52"/>
          <w:szCs w:val="52"/>
        </w:rPr>
        <w:t xml:space="preserve">  </w:t>
      </w:r>
    </w:p>
    <w:p w14:paraId="09B52344" w14:textId="254178AB" w:rsidR="00DE3FA8" w:rsidRPr="00DF263C" w:rsidRDefault="00DE3FA8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UNIVERSITY OF HYDERABAD</w:t>
      </w:r>
    </w:p>
    <w:p w14:paraId="5BBF079E" w14:textId="38E5965E" w:rsidR="00140A0C" w:rsidRPr="00DF263C" w:rsidRDefault="00140A0C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SCHOOL OF COMPUTER AND INFORMATION SCIENCE</w:t>
      </w:r>
    </w:p>
    <w:p w14:paraId="5AC66824" w14:textId="27454DAF" w:rsidR="00140A0C" w:rsidRPr="00DF263C" w:rsidRDefault="003B795C" w:rsidP="00DE3FA8">
      <w:pPr>
        <w:shd w:val="clear" w:color="auto" w:fill="FFFFFF" w:themeFill="background1"/>
        <w:jc w:val="center"/>
        <w:rPr>
          <w:color w:val="000000" w:themeColor="text1"/>
          <w:sz w:val="28"/>
          <w:szCs w:val="28"/>
        </w:rPr>
      </w:pPr>
      <w:r w:rsidRPr="00DF263C">
        <w:rPr>
          <w:color w:val="000000" w:themeColor="text1"/>
          <w:sz w:val="28"/>
          <w:szCs w:val="28"/>
        </w:rPr>
        <w:t>Collaboration with O/o Dean Student Welfare &amp; O/o Chief Warden</w:t>
      </w:r>
    </w:p>
    <w:p w14:paraId="28C2042C" w14:textId="31081164" w:rsidR="003B795C" w:rsidRPr="00DF263C" w:rsidRDefault="003B795C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 xml:space="preserve">Cordially invites you to </w:t>
      </w:r>
      <w:r w:rsidR="00C33E76">
        <w:rPr>
          <w:color w:val="4472C4" w:themeColor="accent1"/>
          <w:sz w:val="32"/>
          <w:szCs w:val="32"/>
        </w:rPr>
        <w:t xml:space="preserve">Technical Sessions </w:t>
      </w:r>
      <w:r w:rsidRPr="00DF263C">
        <w:rPr>
          <w:color w:val="4472C4" w:themeColor="accent1"/>
          <w:sz w:val="32"/>
          <w:szCs w:val="32"/>
        </w:rPr>
        <w:t>of Two days National Semin</w:t>
      </w:r>
      <w:r w:rsidR="0083265C" w:rsidRPr="00DF263C">
        <w:rPr>
          <w:color w:val="4472C4" w:themeColor="accent1"/>
          <w:sz w:val="32"/>
          <w:szCs w:val="32"/>
        </w:rPr>
        <w:t>a</w:t>
      </w:r>
      <w:r w:rsidRPr="00DF263C">
        <w:rPr>
          <w:color w:val="4472C4" w:themeColor="accent1"/>
          <w:sz w:val="32"/>
          <w:szCs w:val="32"/>
        </w:rPr>
        <w:t xml:space="preserve">r on </w:t>
      </w:r>
      <w:r w:rsidR="0083265C" w:rsidRPr="00DF263C">
        <w:rPr>
          <w:color w:val="4472C4" w:themeColor="accent1"/>
          <w:sz w:val="32"/>
          <w:szCs w:val="32"/>
        </w:rPr>
        <w:t>“BAM-2022“</w:t>
      </w:r>
    </w:p>
    <w:p w14:paraId="42EF831B" w14:textId="3F0B3C01" w:rsidR="0083265C" w:rsidRDefault="00B56C7E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>Organized</w:t>
      </w:r>
      <w:r w:rsidR="0083265C" w:rsidRPr="00DF263C">
        <w:rPr>
          <w:color w:val="4472C4" w:themeColor="accent1"/>
          <w:sz w:val="32"/>
          <w:szCs w:val="32"/>
        </w:rPr>
        <w:t xml:space="preserve"> on 7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&amp; 8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April 2022</w:t>
      </w:r>
    </w:p>
    <w:p w14:paraId="2D09BC78" w14:textId="77777777" w:rsidR="00411290" w:rsidRPr="00DF263C" w:rsidRDefault="00411290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</w:p>
    <w:p w14:paraId="0C8838CE" w14:textId="79576846" w:rsidR="00CE4EAA" w:rsidRDefault="00C33E76" w:rsidP="00DE3FA8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 w:rsidRPr="00C33E76">
        <w:rPr>
          <w:color w:val="FF0000"/>
          <w:sz w:val="32"/>
          <w:szCs w:val="32"/>
        </w:rPr>
        <w:t>Technical Session on “</w:t>
      </w:r>
      <w:r w:rsidR="00F36BDA">
        <w:rPr>
          <w:color w:val="FF0000"/>
          <w:sz w:val="32"/>
          <w:szCs w:val="32"/>
        </w:rPr>
        <w:t>AI methods for speech and Indian language research</w:t>
      </w:r>
      <w:r w:rsidRPr="00C33E76">
        <w:rPr>
          <w:color w:val="FF0000"/>
          <w:sz w:val="32"/>
          <w:szCs w:val="32"/>
        </w:rPr>
        <w:t>”</w:t>
      </w:r>
    </w:p>
    <w:p w14:paraId="575168A9" w14:textId="69290E08" w:rsidR="00411290" w:rsidRDefault="00411290" w:rsidP="00DE3FA8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</w:p>
    <w:p w14:paraId="670C45A9" w14:textId="77777777" w:rsidR="00411290" w:rsidRPr="00C33E76" w:rsidRDefault="00411290" w:rsidP="00DE3FA8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</w:p>
    <w:p w14:paraId="1FDF5AEE" w14:textId="5CD94ECB" w:rsidR="00770A7D" w:rsidRDefault="00AE720B" w:rsidP="0096730D">
      <w:pPr>
        <w:pStyle w:val="NoSpacing"/>
        <w:rPr>
          <w:b/>
          <w:bCs/>
          <w:color w:val="538135" w:themeColor="accent6" w:themeShade="BF"/>
        </w:rPr>
      </w:pPr>
      <w:r>
        <w:rPr>
          <w:b/>
          <w:color w:val="538135" w:themeColor="accent6" w:themeShade="BF"/>
          <w:sz w:val="28"/>
          <w:szCs w:val="28"/>
        </w:rPr>
        <w:t>7</w:t>
      </w:r>
      <w:r w:rsidR="00981CCC" w:rsidRPr="00DF263C">
        <w:rPr>
          <w:b/>
          <w:color w:val="538135" w:themeColor="accent6" w:themeShade="BF"/>
          <w:sz w:val="28"/>
          <w:szCs w:val="28"/>
          <w:vertAlign w:val="superscript"/>
        </w:rPr>
        <w:t>th</w:t>
      </w:r>
      <w:r w:rsidR="00981CCC" w:rsidRPr="00DF263C"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 w:rsidR="00981CCC" w:rsidRPr="0006785D">
        <w:rPr>
          <w:b/>
          <w:color w:val="538135" w:themeColor="accent6" w:themeShade="BF"/>
          <w:sz w:val="24"/>
          <w:szCs w:val="24"/>
        </w:rPr>
        <w:t xml:space="preserve">April </w:t>
      </w:r>
      <w:r w:rsidR="00C9167D">
        <w:rPr>
          <w:b/>
          <w:color w:val="538135" w:themeColor="accent6" w:themeShade="BF"/>
          <w:sz w:val="24"/>
          <w:szCs w:val="24"/>
        </w:rPr>
        <w:t>2</w:t>
      </w:r>
      <w:r w:rsidR="00981CCC" w:rsidRPr="0006785D">
        <w:rPr>
          <w:b/>
          <w:color w:val="538135" w:themeColor="accent6" w:themeShade="BF"/>
          <w:sz w:val="24"/>
          <w:szCs w:val="24"/>
        </w:rPr>
        <w:t>:</w:t>
      </w:r>
      <w:r w:rsidR="00C9167D">
        <w:rPr>
          <w:b/>
          <w:color w:val="538135" w:themeColor="accent6" w:themeShade="BF"/>
          <w:sz w:val="24"/>
          <w:szCs w:val="24"/>
        </w:rPr>
        <w:t>0</w:t>
      </w:r>
      <w:r w:rsidR="00981CCC" w:rsidRPr="0006785D">
        <w:rPr>
          <w:b/>
          <w:color w:val="538135" w:themeColor="accent6" w:themeShade="BF"/>
          <w:sz w:val="24"/>
          <w:szCs w:val="24"/>
        </w:rPr>
        <w:t>0</w:t>
      </w:r>
      <w:r w:rsidR="00C9167D">
        <w:rPr>
          <w:b/>
          <w:color w:val="538135" w:themeColor="accent6" w:themeShade="BF"/>
          <w:sz w:val="24"/>
          <w:szCs w:val="24"/>
        </w:rPr>
        <w:t>p</w:t>
      </w:r>
      <w:r w:rsidR="00981CCC" w:rsidRPr="0006785D">
        <w:rPr>
          <w:b/>
          <w:color w:val="538135" w:themeColor="accent6" w:themeShade="BF"/>
          <w:sz w:val="24"/>
          <w:szCs w:val="24"/>
        </w:rPr>
        <w:t xml:space="preserve">m to </w:t>
      </w:r>
      <w:r w:rsidR="00554304">
        <w:rPr>
          <w:b/>
          <w:color w:val="538135" w:themeColor="accent6" w:themeShade="BF"/>
          <w:sz w:val="24"/>
          <w:szCs w:val="24"/>
        </w:rPr>
        <w:t>3</w:t>
      </w:r>
      <w:r w:rsidR="00981CCC" w:rsidRPr="0006785D">
        <w:rPr>
          <w:b/>
          <w:color w:val="538135" w:themeColor="accent6" w:themeShade="BF"/>
          <w:sz w:val="24"/>
          <w:szCs w:val="24"/>
        </w:rPr>
        <w:t>:</w:t>
      </w:r>
      <w:r w:rsidR="00002B4D">
        <w:rPr>
          <w:b/>
          <w:color w:val="538135" w:themeColor="accent6" w:themeShade="BF"/>
          <w:sz w:val="24"/>
          <w:szCs w:val="24"/>
        </w:rPr>
        <w:t>45</w:t>
      </w:r>
      <w:r w:rsidR="00981CCC" w:rsidRPr="0006785D">
        <w:rPr>
          <w:b/>
          <w:color w:val="538135" w:themeColor="accent6" w:themeShade="BF"/>
          <w:sz w:val="24"/>
          <w:szCs w:val="24"/>
        </w:rPr>
        <w:t>pm</w:t>
      </w:r>
      <w:r w:rsidR="00981CCC" w:rsidRPr="00003782">
        <w:rPr>
          <w:color w:val="538135" w:themeColor="accent6" w:themeShade="BF"/>
          <w:sz w:val="24"/>
          <w:szCs w:val="24"/>
        </w:rPr>
        <w:t xml:space="preserve">                                          </w:t>
      </w:r>
      <w:r w:rsidR="00FE3F8E">
        <w:rPr>
          <w:color w:val="538135" w:themeColor="accent6" w:themeShade="BF"/>
          <w:sz w:val="24"/>
          <w:szCs w:val="24"/>
        </w:rPr>
        <w:t xml:space="preserve">                           </w:t>
      </w:r>
      <w:r w:rsidR="00981CCC" w:rsidRPr="00003782">
        <w:rPr>
          <w:color w:val="538135" w:themeColor="accent6" w:themeShade="BF"/>
          <w:sz w:val="24"/>
          <w:szCs w:val="24"/>
        </w:rPr>
        <w:t xml:space="preserve">    </w:t>
      </w:r>
      <w:r w:rsidR="00617A03">
        <w:rPr>
          <w:color w:val="538135" w:themeColor="accent6" w:themeShade="BF"/>
          <w:sz w:val="24"/>
          <w:szCs w:val="24"/>
        </w:rPr>
        <w:tab/>
      </w:r>
      <w:r w:rsidR="00617A03">
        <w:rPr>
          <w:color w:val="538135" w:themeColor="accent6" w:themeShade="BF"/>
          <w:sz w:val="24"/>
          <w:szCs w:val="24"/>
        </w:rPr>
        <w:tab/>
      </w:r>
      <w:r w:rsidR="00981CCC" w:rsidRPr="0024660B">
        <w:rPr>
          <w:b/>
          <w:bCs/>
          <w:color w:val="538135" w:themeColor="accent6" w:themeShade="BF"/>
          <w:sz w:val="24"/>
          <w:szCs w:val="24"/>
        </w:rPr>
        <w:t>Venue</w:t>
      </w:r>
      <w:r w:rsidR="00981CCC" w:rsidRPr="0024660B"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 w:rsidR="0096730D" w:rsidRPr="0024660B"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 w:rsidR="00617A03">
        <w:rPr>
          <w:b/>
          <w:bCs/>
          <w:color w:val="538135" w:themeColor="accent6" w:themeShade="BF"/>
        </w:rPr>
        <w:t>New Seminar, SCIS</w:t>
      </w:r>
    </w:p>
    <w:p w14:paraId="17B098E4" w14:textId="6CE61FD1" w:rsidR="00411290" w:rsidRDefault="00411290" w:rsidP="0096730D">
      <w:pPr>
        <w:pStyle w:val="NoSpacing"/>
        <w:rPr>
          <w:b/>
          <w:color w:val="538135" w:themeColor="accent6" w:themeShade="BF"/>
        </w:rPr>
      </w:pPr>
    </w:p>
    <w:p w14:paraId="535F8F95" w14:textId="77777777" w:rsidR="00411290" w:rsidRPr="0096730D" w:rsidRDefault="00411290" w:rsidP="0096730D">
      <w:pPr>
        <w:pStyle w:val="NoSpacing"/>
        <w:rPr>
          <w:sz w:val="24"/>
          <w:szCs w:val="24"/>
        </w:rPr>
      </w:pP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741D7E" w14:paraId="762F838D" w14:textId="77777777" w:rsidTr="0060489A">
        <w:trPr>
          <w:trHeight w:val="288"/>
        </w:trPr>
        <w:tc>
          <w:tcPr>
            <w:tcW w:w="3855" w:type="dxa"/>
          </w:tcPr>
          <w:p w14:paraId="0463B672" w14:textId="39BDB2E3" w:rsidR="00741D7E" w:rsidRPr="00893165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</w:tcPr>
          <w:p w14:paraId="596C70CC" w14:textId="77777777" w:rsidR="00C20191" w:rsidRDefault="00741D7E" w:rsidP="00741D7E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>Dr. Ajit Kumar</w:t>
            </w:r>
          </w:p>
          <w:p w14:paraId="625EC165" w14:textId="40535EE6" w:rsidR="00741D7E" w:rsidRPr="008A1941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 w:rsidRPr="00C20191">
              <w:rPr>
                <w:color w:val="4472C4" w:themeColor="accent1"/>
              </w:rPr>
              <w:t>Soongsil University</w:t>
            </w:r>
          </w:p>
        </w:tc>
        <w:tc>
          <w:tcPr>
            <w:tcW w:w="1547" w:type="dxa"/>
          </w:tcPr>
          <w:p w14:paraId="37814B38" w14:textId="3D846F21" w:rsidR="00741D7E" w:rsidRPr="00521353" w:rsidRDefault="00741D7E" w:rsidP="00741D7E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AE720B" w14:paraId="4DF91163" w14:textId="77777777" w:rsidTr="0060489A">
        <w:trPr>
          <w:trHeight w:val="288"/>
        </w:trPr>
        <w:tc>
          <w:tcPr>
            <w:tcW w:w="3855" w:type="dxa"/>
          </w:tcPr>
          <w:p w14:paraId="6EAE0B9C" w14:textId="09D8F30A" w:rsidR="00AE720B" w:rsidRDefault="00AE720B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</w:tcPr>
          <w:p w14:paraId="26004341" w14:textId="07BA11B6" w:rsidR="00AE720B" w:rsidRDefault="00AE720B" w:rsidP="00741D7E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>Ms. Srijita Majumdar</w:t>
            </w:r>
          </w:p>
        </w:tc>
        <w:tc>
          <w:tcPr>
            <w:tcW w:w="1547" w:type="dxa"/>
          </w:tcPr>
          <w:p w14:paraId="7320D785" w14:textId="77777777" w:rsidR="00AE720B" w:rsidRPr="00521353" w:rsidRDefault="00AE720B" w:rsidP="00741D7E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741D7E" w14:paraId="4FF80EA3" w14:textId="77777777" w:rsidTr="0060489A">
        <w:trPr>
          <w:trHeight w:val="288"/>
        </w:trPr>
        <w:tc>
          <w:tcPr>
            <w:tcW w:w="3855" w:type="dxa"/>
          </w:tcPr>
          <w:p w14:paraId="60430BAF" w14:textId="137CEF0F" w:rsidR="00741D7E" w:rsidRPr="00893165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Keynote speech by</w:t>
            </w:r>
          </w:p>
        </w:tc>
        <w:tc>
          <w:tcPr>
            <w:tcW w:w="5061" w:type="dxa"/>
          </w:tcPr>
          <w:p w14:paraId="0D2D14BD" w14:textId="77777777" w:rsidR="00C20191" w:rsidRDefault="00C20191" w:rsidP="00C20191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Dr. </w:t>
            </w:r>
            <w:r>
              <w:t xml:space="preserve"> </w:t>
            </w:r>
            <w:r>
              <w:rPr>
                <w:color w:val="4472C4" w:themeColor="accent1"/>
                <w:sz w:val="32"/>
                <w:szCs w:val="32"/>
              </w:rPr>
              <w:t xml:space="preserve">N S </w:t>
            </w:r>
            <w:r w:rsidRPr="00C20191">
              <w:rPr>
                <w:color w:val="4472C4" w:themeColor="accent1"/>
                <w:sz w:val="32"/>
                <w:szCs w:val="32"/>
              </w:rPr>
              <w:t>Reddy</w:t>
            </w:r>
          </w:p>
          <w:p w14:paraId="07242CA4" w14:textId="3ACAB275" w:rsidR="00741D7E" w:rsidRPr="00E94CD0" w:rsidRDefault="00C20191" w:rsidP="00C20191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C20191">
              <w:rPr>
                <w:color w:val="4472C4" w:themeColor="accent1"/>
              </w:rPr>
              <w:t>Gyeongsang National University</w:t>
            </w:r>
          </w:p>
        </w:tc>
        <w:tc>
          <w:tcPr>
            <w:tcW w:w="1547" w:type="dxa"/>
          </w:tcPr>
          <w:p w14:paraId="261A09D6" w14:textId="138851D9" w:rsidR="00741D7E" w:rsidRPr="00521353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741D7E" w14:paraId="78C17E41" w14:textId="77777777" w:rsidTr="003B652A">
        <w:trPr>
          <w:trHeight w:val="628"/>
        </w:trPr>
        <w:tc>
          <w:tcPr>
            <w:tcW w:w="10463" w:type="dxa"/>
            <w:gridSpan w:val="3"/>
            <w:vAlign w:val="center"/>
          </w:tcPr>
          <w:p w14:paraId="6DCD51A1" w14:textId="183E5A0B" w:rsidR="00741D7E" w:rsidRPr="00521353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 w:rsidRPr="00A2305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Student paper presentation</w:t>
            </w:r>
          </w:p>
        </w:tc>
      </w:tr>
      <w:tr w:rsidR="00741D7E" w14:paraId="4492F31F" w14:textId="77777777" w:rsidTr="0060489A">
        <w:trPr>
          <w:trHeight w:val="628"/>
        </w:trPr>
        <w:tc>
          <w:tcPr>
            <w:tcW w:w="3855" w:type="dxa"/>
          </w:tcPr>
          <w:p w14:paraId="14FA17BA" w14:textId="63EF9A11" w:rsidR="00741D7E" w:rsidRPr="00893165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r w:rsidRPr="00F36BDA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Nilabja sarkar</w:t>
            </w:r>
          </w:p>
        </w:tc>
        <w:tc>
          <w:tcPr>
            <w:tcW w:w="5061" w:type="dxa"/>
          </w:tcPr>
          <w:p w14:paraId="596D0785" w14:textId="134A0841" w:rsidR="00741D7E" w:rsidRPr="00FD2CF1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recent trends in translation and analysis of Sanskrit Vedic texts</w:t>
            </w:r>
          </w:p>
        </w:tc>
        <w:tc>
          <w:tcPr>
            <w:tcW w:w="1547" w:type="dxa"/>
          </w:tcPr>
          <w:p w14:paraId="46C6680F" w14:textId="5BCF5B37" w:rsidR="00741D7E" w:rsidRPr="00DF2050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E02EC7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E02EC7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741D7E" w14:paraId="0C3EBB78" w14:textId="77777777" w:rsidTr="0060489A">
        <w:trPr>
          <w:trHeight w:val="628"/>
        </w:trPr>
        <w:tc>
          <w:tcPr>
            <w:tcW w:w="3855" w:type="dxa"/>
          </w:tcPr>
          <w:p w14:paraId="538B6EB6" w14:textId="1C804489" w:rsidR="00741D7E" w:rsidRPr="00893165" w:rsidRDefault="00FA268A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</w:t>
            </w: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</w:t>
            </w: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. </w:t>
            </w: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Kashish Gupta</w:t>
            </w:r>
          </w:p>
        </w:tc>
        <w:tc>
          <w:tcPr>
            <w:tcW w:w="5061" w:type="dxa"/>
          </w:tcPr>
          <w:p w14:paraId="4E0EC47D" w14:textId="756806A8" w:rsidR="00741D7E" w:rsidRPr="00963188" w:rsidRDefault="00FA268A" w:rsidP="00741D7E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Understanding transformer-networks for efficient Machine translation of Indian languages</w:t>
            </w:r>
          </w:p>
        </w:tc>
        <w:tc>
          <w:tcPr>
            <w:tcW w:w="1547" w:type="dxa"/>
          </w:tcPr>
          <w:p w14:paraId="0AE848D5" w14:textId="454A66AD" w:rsidR="00741D7E" w:rsidRPr="00521353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E02EC7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 w:rsidR="00E02EC7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E02EC7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  <w:tr w:rsidR="00741D7E" w14:paraId="40EEFC6A" w14:textId="77777777" w:rsidTr="0060489A">
        <w:trPr>
          <w:trHeight w:val="628"/>
        </w:trPr>
        <w:tc>
          <w:tcPr>
            <w:tcW w:w="3855" w:type="dxa"/>
          </w:tcPr>
          <w:p w14:paraId="166F9288" w14:textId="6D17F53E" w:rsidR="00741D7E" w:rsidRPr="0096730D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r w:rsidRPr="00C5018C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Anubhab Chakraborty</w:t>
            </w:r>
          </w:p>
        </w:tc>
        <w:tc>
          <w:tcPr>
            <w:tcW w:w="5061" w:type="dxa"/>
          </w:tcPr>
          <w:p w14:paraId="515522ED" w14:textId="531DDA7C" w:rsidR="00741D7E" w:rsidRPr="00FE3F8E" w:rsidRDefault="00741D7E" w:rsidP="00741D7E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On machine translation methods for local Indian languages</w:t>
            </w:r>
          </w:p>
        </w:tc>
        <w:tc>
          <w:tcPr>
            <w:tcW w:w="1547" w:type="dxa"/>
          </w:tcPr>
          <w:p w14:paraId="4A29CECA" w14:textId="3F191C36" w:rsidR="00741D7E" w:rsidRPr="00521353" w:rsidRDefault="00E02EC7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  <w:tr w:rsidR="00E02EC7" w14:paraId="2F274E9D" w14:textId="77777777" w:rsidTr="0060489A">
        <w:trPr>
          <w:trHeight w:val="642"/>
        </w:trPr>
        <w:tc>
          <w:tcPr>
            <w:tcW w:w="3855" w:type="dxa"/>
          </w:tcPr>
          <w:p w14:paraId="2F217E54" w14:textId="3D5AEAD4" w:rsidR="00E02EC7" w:rsidRDefault="00E02EC7" w:rsidP="00E02EC7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Arkaprava Basu</w:t>
            </w:r>
          </w:p>
        </w:tc>
        <w:tc>
          <w:tcPr>
            <w:tcW w:w="5061" w:type="dxa"/>
          </w:tcPr>
          <w:p w14:paraId="32F82665" w14:textId="0899E266" w:rsidR="00E02EC7" w:rsidRPr="00DF2050" w:rsidRDefault="00E02EC7" w:rsidP="00E02EC7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Using computer vision approaches for OCR recognition of Devanagari scripts</w:t>
            </w:r>
          </w:p>
        </w:tc>
        <w:tc>
          <w:tcPr>
            <w:tcW w:w="1547" w:type="dxa"/>
          </w:tcPr>
          <w:p w14:paraId="74E5CE46" w14:textId="76912951" w:rsidR="00E02EC7" w:rsidRPr="006738D6" w:rsidRDefault="00E02EC7" w:rsidP="00E02EC7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E02EC7" w14:paraId="42F6E467" w14:textId="77777777" w:rsidTr="0060489A">
        <w:trPr>
          <w:trHeight w:val="642"/>
        </w:trPr>
        <w:tc>
          <w:tcPr>
            <w:tcW w:w="3855" w:type="dxa"/>
          </w:tcPr>
          <w:p w14:paraId="5DAAA4E3" w14:textId="186DE1B9" w:rsidR="00E02EC7" w:rsidRPr="00893165" w:rsidRDefault="00E02EC7" w:rsidP="00E02EC7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Anwar Ali</w:t>
            </w:r>
          </w:p>
        </w:tc>
        <w:tc>
          <w:tcPr>
            <w:tcW w:w="5061" w:type="dxa"/>
          </w:tcPr>
          <w:p w14:paraId="1B351F5D" w14:textId="5CB7B637" w:rsidR="00E02EC7" w:rsidRPr="00DF2050" w:rsidRDefault="00E02EC7" w:rsidP="00E02EC7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A brief study on tools for Automatic Speech recognition for Indian Languages</w:t>
            </w:r>
          </w:p>
        </w:tc>
        <w:tc>
          <w:tcPr>
            <w:tcW w:w="1547" w:type="dxa"/>
          </w:tcPr>
          <w:p w14:paraId="53F3970E" w14:textId="39EAFDFE" w:rsidR="00E02EC7" w:rsidRPr="006738D6" w:rsidRDefault="00E02EC7" w:rsidP="00E02EC7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</w:tbl>
    <w:p w14:paraId="56B028F6" w14:textId="4D268AFE" w:rsidR="00770A7D" w:rsidRPr="00E05802" w:rsidRDefault="00770A7D" w:rsidP="00E36A2C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sectPr w:rsidR="00770A7D" w:rsidRPr="00E05802" w:rsidSect="00140A0C">
      <w:pgSz w:w="11906" w:h="16838"/>
      <w:pgMar w:top="720" w:right="720" w:bottom="720" w:left="720" w:header="708" w:footer="708" w:gutter="0"/>
      <w:pgBorders w:offsetFrom="page">
        <w:top w:val="creaturesInsects" w:sz="12" w:space="24" w:color="2E74B5" w:themeColor="accent5" w:themeShade="BF"/>
        <w:left w:val="creaturesInsects" w:sz="12" w:space="24" w:color="2E74B5" w:themeColor="accent5" w:themeShade="BF"/>
        <w:bottom w:val="creaturesInsects" w:sz="12" w:space="24" w:color="2E74B5" w:themeColor="accent5" w:themeShade="BF"/>
        <w:right w:val="creaturesInsects" w:sz="12" w:space="24" w:color="2E74B5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8340F"/>
    <w:multiLevelType w:val="hybridMultilevel"/>
    <w:tmpl w:val="C4441D92"/>
    <w:lvl w:ilvl="0" w:tplc="F0A0E61C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TAwNLQ0NDE1NjZQ0lEKTi0uzszPAykwrgUAwv7f7CwAAAA="/>
  </w:docVars>
  <w:rsids>
    <w:rsidRoot w:val="00C24197"/>
    <w:rsid w:val="00002B4D"/>
    <w:rsid w:val="00003782"/>
    <w:rsid w:val="00004BCD"/>
    <w:rsid w:val="00012F0F"/>
    <w:rsid w:val="000449B3"/>
    <w:rsid w:val="000633EA"/>
    <w:rsid w:val="0006785D"/>
    <w:rsid w:val="000B17CF"/>
    <w:rsid w:val="000B23A5"/>
    <w:rsid w:val="000F5662"/>
    <w:rsid w:val="00136C1E"/>
    <w:rsid w:val="00140A0C"/>
    <w:rsid w:val="00226F4C"/>
    <w:rsid w:val="00245D76"/>
    <w:rsid w:val="0024660B"/>
    <w:rsid w:val="002A7D1A"/>
    <w:rsid w:val="003B652A"/>
    <w:rsid w:val="003B795C"/>
    <w:rsid w:val="00411290"/>
    <w:rsid w:val="004638B2"/>
    <w:rsid w:val="004E0DAA"/>
    <w:rsid w:val="00504BAD"/>
    <w:rsid w:val="00521353"/>
    <w:rsid w:val="00554304"/>
    <w:rsid w:val="00575639"/>
    <w:rsid w:val="00586CF6"/>
    <w:rsid w:val="005E0425"/>
    <w:rsid w:val="0060489A"/>
    <w:rsid w:val="00617A03"/>
    <w:rsid w:val="006239C9"/>
    <w:rsid w:val="0063048F"/>
    <w:rsid w:val="0064055C"/>
    <w:rsid w:val="006738D6"/>
    <w:rsid w:val="006D57FD"/>
    <w:rsid w:val="006E52A4"/>
    <w:rsid w:val="006F33C5"/>
    <w:rsid w:val="007077E9"/>
    <w:rsid w:val="0071617E"/>
    <w:rsid w:val="00741D7E"/>
    <w:rsid w:val="00770A7D"/>
    <w:rsid w:val="00785D32"/>
    <w:rsid w:val="007D4021"/>
    <w:rsid w:val="007E0568"/>
    <w:rsid w:val="007F55B7"/>
    <w:rsid w:val="00810B22"/>
    <w:rsid w:val="0083265C"/>
    <w:rsid w:val="0084149A"/>
    <w:rsid w:val="00893165"/>
    <w:rsid w:val="008A1941"/>
    <w:rsid w:val="00913661"/>
    <w:rsid w:val="00963188"/>
    <w:rsid w:val="0096730D"/>
    <w:rsid w:val="00981CCC"/>
    <w:rsid w:val="009A2655"/>
    <w:rsid w:val="009E3A22"/>
    <w:rsid w:val="009E5F70"/>
    <w:rsid w:val="00A23053"/>
    <w:rsid w:val="00AE720B"/>
    <w:rsid w:val="00B47305"/>
    <w:rsid w:val="00B537FD"/>
    <w:rsid w:val="00B56C7E"/>
    <w:rsid w:val="00B56D61"/>
    <w:rsid w:val="00BC7BAF"/>
    <w:rsid w:val="00C03DD5"/>
    <w:rsid w:val="00C20191"/>
    <w:rsid w:val="00C2206C"/>
    <w:rsid w:val="00C24197"/>
    <w:rsid w:val="00C33E76"/>
    <w:rsid w:val="00C5018C"/>
    <w:rsid w:val="00C55421"/>
    <w:rsid w:val="00C9167D"/>
    <w:rsid w:val="00CB363D"/>
    <w:rsid w:val="00CB4252"/>
    <w:rsid w:val="00CE4EAA"/>
    <w:rsid w:val="00D22F7B"/>
    <w:rsid w:val="00DE3FA8"/>
    <w:rsid w:val="00DE51D8"/>
    <w:rsid w:val="00DF2050"/>
    <w:rsid w:val="00DF263C"/>
    <w:rsid w:val="00DF6925"/>
    <w:rsid w:val="00E02EC7"/>
    <w:rsid w:val="00E36A2C"/>
    <w:rsid w:val="00E94CD0"/>
    <w:rsid w:val="00F36BDA"/>
    <w:rsid w:val="00F70BCB"/>
    <w:rsid w:val="00FA268A"/>
    <w:rsid w:val="00FD2CF1"/>
    <w:rsid w:val="00FE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E4B8"/>
  <w15:docId w15:val="{76658868-8BA3-41B9-BB90-16603201C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A7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3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4A908-E4BB-4C44-9229-1040D89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ant</dc:creator>
  <cp:keywords/>
  <dc:description/>
  <cp:lastModifiedBy>Shankhanil Ghosh</cp:lastModifiedBy>
  <cp:revision>32</cp:revision>
  <dcterms:created xsi:type="dcterms:W3CDTF">2022-04-03T13:46:00Z</dcterms:created>
  <dcterms:modified xsi:type="dcterms:W3CDTF">2022-04-05T12:39:00Z</dcterms:modified>
</cp:coreProperties>
</file>